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2.jpg" ContentType="image/jpeg"/>
  <Override PartName="/word/media/rId96.jpg" ContentType="image/jpeg"/>
  <Override PartName="/word/media/rId25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ть контрольные задания первого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Протокол HTTP(S) является примером протокола прикладного уровня, по которому передаются веб-страницы, поэтому ответ на вопрос 1 - HTTPS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41996"/>
            <wp:effectExtent b="0" l="0" r="0" t="0"/>
            <wp:docPr descr="Figure 1: Вопрос 2.1.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опрос 2.1.1</w:t>
      </w:r>
    </w:p>
    <w:bookmarkEnd w:id="0"/>
    <w:p>
      <w:pPr>
        <w:pStyle w:val="BodyText"/>
      </w:pPr>
      <w:r>
        <w:t xml:space="preserve">На транспортном уровне существует два примера протокола: первый - это TCP, в честь которого названа модель. Этот протокол, в отличие от второго примера – UDP, обеспечивает надежную передачу пакетов. Ответ на вопрос - транспортный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46164"/>
            <wp:effectExtent b="0" l="0" r="0" t="0"/>
            <wp:docPr descr="Figure 2: Вопрос 2.1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опрос 2.1.2</w:t>
      </w:r>
    </w:p>
    <w:bookmarkEnd w:id="0"/>
    <w:p>
      <w:pPr>
        <w:pStyle w:val="BodyText"/>
      </w:pPr>
      <w:r>
        <w:t xml:space="preserve">Существуют две версии адресации в протоколе IP. Популярный на сегодняшний день - это версия 4 адресации (IPv4), и этот адрес состоит из большего набора чисел, нежели порт в TCP протоколе, а именно это 4 числа от 0 до 255. В других двух вариантах встречаются числа большие 255, что неверно для IPv4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8665"/>
            <wp:effectExtent b="0" l="0" r="0" t="0"/>
            <wp:docPr descr="Figure 3: Вопрос 2.1.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опрос 2.1.3</w:t>
      </w:r>
    </w:p>
    <w:bookmarkEnd w:id="0"/>
    <w:p>
      <w:pPr>
        <w:pStyle w:val="BodyText"/>
      </w:pPr>
      <w:r>
        <w:t xml:space="preserve">Основная задача DNS-сервера - это сопоставить название, то есть доменное имя, с корректным IP-адресом, с тем, где лежит этот сервер, этот сай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79501"/>
            <wp:effectExtent b="0" l="0" r="0" t="0"/>
            <wp:docPr descr="Figure 4: Вопрос 2.1.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опрос 2.1.4</w:t>
      </w:r>
    </w:p>
    <w:bookmarkEnd w:id="0"/>
    <w:p>
      <w:pPr>
        <w:pStyle w:val="BodyText"/>
      </w:pPr>
      <w:r>
        <w:t xml:space="preserve">Классификация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87835"/>
            <wp:effectExtent b="0" l="0" r="0" t="0"/>
            <wp:docPr descr="Figure 5: Вопрос 2.1.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опрос 2.1.5</w:t>
      </w:r>
    </w:p>
    <w:bookmarkEnd w:id="0"/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71167"/>
            <wp:effectExtent b="0" l="0" r="0" t="0"/>
            <wp:docPr descr="Figure 6: Вопрос 2.1.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опрос 2.1.6</w:t>
      </w:r>
    </w:p>
    <w:bookmarkEnd w:id="0"/>
    <w:p>
      <w:pPr>
        <w:pStyle w:val="BodyText"/>
      </w:pPr>
      <w:r>
        <w:t xml:space="preserve">Во-первых, https передает зашифрованные данные, а следовательно, одна из фаз - передача данных, другая должна быть рукопожатие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75334"/>
            <wp:effectExtent b="0" l="0" r="0" t="0"/>
            <wp:docPr descr="Figure 7: Вопрос 2.1.7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опрос 2.1.7</w:t>
      </w:r>
    </w:p>
    <w:bookmarkEnd w:id="0"/>
    <w:p>
      <w:pPr>
        <w:pStyle w:val="BodyText"/>
      </w:pPr>
      <w:r>
        <w:t xml:space="preserve">TLS определяется и клиентом, и сервером, чтобы было возможно подключиться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87835"/>
            <wp:effectExtent b="0" l="0" r="0" t="0"/>
            <wp:docPr descr="Figure 8: Вопрос 2.1.8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опрос 2.1.8</w:t>
      </w:r>
    </w:p>
    <w:bookmarkEnd w:id="0"/>
    <w:p>
      <w:pPr>
        <w:pStyle w:val="BodyText"/>
      </w:pPr>
      <w:r>
        <w:t xml:space="preserve">В ходе TLS-рукопожатия клиент и сервер вместе выполняют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Указывают, какую версию TLS (TLS 1.0, 1.2, 1.3 и т. д.) они будут использовать</w:t>
      </w:r>
    </w:p>
    <w:p>
      <w:pPr>
        <w:numPr>
          <w:ilvl w:val="0"/>
          <w:numId w:val="1002"/>
        </w:numPr>
        <w:pStyle w:val="Compact"/>
      </w:pPr>
      <w:r>
        <w:t xml:space="preserve">Решают, какие наборы шифров (см. ниже) они будут использовать</w:t>
      </w:r>
    </w:p>
    <w:p>
      <w:pPr>
        <w:numPr>
          <w:ilvl w:val="0"/>
          <w:numId w:val="1002"/>
        </w:numPr>
        <w:pStyle w:val="Compact"/>
      </w:pPr>
      <w:r>
        <w:t xml:space="preserve">Проверяют подлинность сервера с помощью открытого ключа сервера и цифровой подписи центра сертификации SSL.</w:t>
      </w:r>
    </w:p>
    <w:p>
      <w:pPr>
        <w:numPr>
          <w:ilvl w:val="0"/>
          <w:numId w:val="1002"/>
        </w:numPr>
        <w:pStyle w:val="Compact"/>
      </w:pPr>
      <w:r>
        <w:t xml:space="preserve">Генерируют сеансовые ключи, чтобы использовать симметричное шифрование после завершения рукопожатия</w:t>
      </w:r>
      <w:r>
        <w:t xml:space="preserve"> </w:t>
      </w:r>
      <w:r>
        <w:t xml:space="preserve">Следовательно, вариант</w:t>
      </w:r>
      <w:r>
        <w:t xml:space="preserve"> </w:t>
      </w:r>
      <w:r>
        <w:rPr>
          <w:iCs/>
          <w:i/>
        </w:rPr>
        <w:t xml:space="preserve">шифрование</w:t>
      </w:r>
      <w:r>
        <w:t xml:space="preserve"> </w:t>
      </w:r>
      <w:r>
        <w:t xml:space="preserve">выбираем, он лишний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58665"/>
            <wp:effectExtent b="0" l="0" r="0" t="0"/>
            <wp:docPr descr="Figure 9: Вопрос 2.1.9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опрос 2.1.9</w:t>
      </w:r>
    </w:p>
    <w:bookmarkEnd w:id="0"/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, как правило, хранят в себе список параметров и их значений. Этими параметрами могут быть id пользователя, id сессии, иногда описан тип браузера и время запросов и некоторые действия пользователе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683668"/>
            <wp:effectExtent b="0" l="0" r="0" t="0"/>
            <wp:docPr descr="Figure 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опрос 2.2.1</w:t>
      </w:r>
    </w:p>
    <w:bookmarkEnd w:id="0"/>
    <w:p>
      <w:pPr>
        <w:pStyle w:val="BodyText"/>
      </w:pPr>
      <w:r>
        <w:t xml:space="preserve">Куки не делают соединение более надежным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667000"/>
            <wp:effectExtent b="0" l="0" r="0" t="0"/>
            <wp:docPr descr="Figure 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опрос 2.2.2</w:t>
      </w:r>
    </w:p>
    <w:bookmarkEnd w:id="0"/>
    <w:p>
      <w:pPr>
        <w:pStyle w:val="BodyText"/>
      </w:pPr>
      <w:r>
        <w:t xml:space="preserve">Конечно же, куки генерируются серверо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671167"/>
            <wp:effectExtent b="0" l="0" r="0" t="0"/>
            <wp:docPr descr="Figure 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опрос 2.2.3</w:t>
      </w:r>
    </w:p>
    <w:bookmarkEnd w:id="0"/>
    <w:p>
      <w:pPr>
        <w:pStyle w:val="BodyText"/>
      </w:pPr>
      <w:r>
        <w:t xml:space="preserve">Куки бывают сессионные; как правило, эти cookies используются при навигации на сайте и удаляются при закрытии окна браузер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671167"/>
            <wp:effectExtent b="0" l="0" r="0" t="0"/>
            <wp:docPr descr="Figure 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опрос 2.2.4</w:t>
      </w:r>
    </w:p>
    <w:bookmarkEnd w:id="0"/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В луковой модели маршрутизации у нас тоже есть узлы. Они разделяются на охранный узел, промежуточный и выходной. В браузере Tor всегда есть три роутера, их не больше и не меньше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500312"/>
            <wp:effectExtent b="0" l="0" r="0" t="0"/>
            <wp:docPr descr="Figure 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опрос 2.3.1</w:t>
      </w:r>
    </w:p>
    <w:bookmarkEnd w:id="0"/>
    <w:p>
      <w:pPr>
        <w:pStyle w:val="BodyText"/>
      </w:pPr>
      <w:r>
        <w:t xml:space="preserve">IP-адрес не должен быть известен охранному и промежуточному узлам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696170"/>
            <wp:effectExtent b="0" l="0" r="0" t="0"/>
            <wp:docPr descr="Figure 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Вопрос 2.3.2</w:t>
      </w:r>
    </w:p>
    <w:bookmarkEnd w:id="0"/>
    <w:p>
      <w:pPr>
        <w:pStyle w:val="BodyText"/>
      </w:pPr>
      <w:r>
        <w:t xml:space="preserve">Далее отправитель генерирует общие ключи с помощью определенного криптографического алгоритма, того же самого, который используется в TLS-протоколе. Он генерирует общие ключи последовательно с охранным узлом A, далее с промежуточным узлом B, а потом и с выходным узлом C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692003"/>
            <wp:effectExtent b="0" l="0" r="0" t="0"/>
            <wp:docPr descr="Figure 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опрос 2.3.3</w:t>
      </w:r>
    </w:p>
    <w:bookmarkEnd w:id="0"/>
    <w:p>
      <w:pPr>
        <w:pStyle w:val="BodyText"/>
      </w:pPr>
      <w:r>
        <w:t xml:space="preserve">Для получения пакетов не нужно использовать TOR. TOR — это технология, которая позволяет с некоторым успехом скрыть личность человека в интернете. Ну и напоследок, наверное, стоит отметить, что, конечно, у браузера Tor есть как и поклонники, которые пользуются им, так и люди, которые считают, что такая версия анонимизации не очень хорошая по разным причинам, например, потому, что так можно общаться не только с хорошими людьми, но и с плохими. Тут уже каждый выбирает сам для себя, насколько это хорошая идея - иметь такую анонимную сеть или не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562820"/>
            <wp:effectExtent b="0" l="0" r="0" t="0"/>
            <wp:docPr descr="Figure 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Вопрос 2.3.4</w:t>
      </w:r>
    </w:p>
    <w:bookmarkEnd w:id="0"/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WiFi - это технология беспроводной локальной сети, она основана на стандарте IEEE 802.11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2650331"/>
            <wp:effectExtent b="0" l="0" r="0" t="0"/>
            <wp:docPr descr="Figure 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опрос 2.4.1</w:t>
      </w:r>
    </w:p>
    <w:bookmarkEnd w:id="0"/>
    <w:p>
      <w:pPr>
        <w:pStyle w:val="BodyText"/>
      </w:pPr>
      <w:r>
        <w:t xml:space="preserve">WiFi работает на самом нижнем канальном уровне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2675334"/>
            <wp:effectExtent b="0" l="0" r="0" t="0"/>
            <wp:docPr descr="Figure 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Вопрос 2.4.2</w:t>
      </w:r>
    </w:p>
    <w:bookmarkEnd w:id="0"/>
    <w:p>
      <w:pPr>
        <w:pStyle w:val="BodyText"/>
      </w:pPr>
      <w:r>
        <w:t xml:space="preserve">Самый ранний и на сегодняшний день небезопасный метод шифрования данных WiFi называется WEP. Он устарел и уже категорически не рекомендуется к использованию. Он устарел, в частности, потому, что использовал малую длину ключа: так, например, он использовал длину ключа в 40 бит, это довольно мало на сегодняшний день, он может быть легко взломан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2641996"/>
            <wp:effectExtent b="0" l="0" r="0" t="0"/>
            <wp:docPr descr="Figure 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Вопрос 2.4.3</w:t>
      </w:r>
    </w:p>
    <w:bookmarkEnd w:id="0"/>
    <w:p>
      <w:pPr>
        <w:pStyle w:val="BodyText"/>
      </w:pPr>
      <w:r>
        <w:t xml:space="preserve">Лектор говорит: Поговорим все-таки о безопасности в сетях WiFi. Что я имею в виду под безопасностью? Я имею в виду передачу данных от устройства, будь это мобильный телефон или компьютер, к роутеру, к тому прибору, который подключен непосредственно к глобальной сети Интернет с помощью провода, и безопасность осуществляется на этом уровне с помощью шифрования и аутентификации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2667000"/>
            <wp:effectExtent b="0" l="0" r="0" t="0"/>
            <wp:docPr descr="Figure 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Вопрос 2.4.4</w:t>
      </w:r>
    </w:p>
    <w:bookmarkEnd w:id="0"/>
    <w:p>
      <w:pPr>
        <w:pStyle w:val="BodyText"/>
      </w:pPr>
      <w:r>
        <w:t xml:space="preserve">Судя по названию, WPA2 Personal для личного использования, как раз для домашней сети, enterprise - для использования в коммерческих организациях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2675334"/>
            <wp:effectExtent b="0" l="0" r="0" t="0"/>
            <wp:docPr descr="Figure 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Вопрос 2.4.5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я узнала, как работают базовые сетевые протоколы, куки-файлы, сети Wi-Fi и для чего предназначен браузер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5" Target="media/rId25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Ибатулина Дарья Эдуардовна, НКАбд-01-22</dc:creator>
  <dc:language>ru-RU</dc:language>
  <cp:keywords/>
  <dcterms:created xsi:type="dcterms:W3CDTF">2024-05-17T21:50:55Z</dcterms:created>
  <dcterms:modified xsi:type="dcterms:W3CDTF">2024-05-17T21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